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6EA795" w14:textId="2CC8EB57" w:rsidR="00AE0C3B" w:rsidRDefault="003B0D17">
      <w:r>
        <w:t xml:space="preserve">Kevin Angotti </w:t>
      </w:r>
    </w:p>
    <w:p w14:paraId="32F92693" w14:textId="4D81E854" w:rsidR="003B0D17" w:rsidRDefault="003B0D17">
      <w:r>
        <w:t>DSC 680</w:t>
      </w:r>
    </w:p>
    <w:p w14:paraId="0BBACDCA" w14:textId="4DEE412F" w:rsidR="003B0D17" w:rsidRDefault="003B0D17">
      <w:r>
        <w:t xml:space="preserve">Project 3 Proposal </w:t>
      </w:r>
    </w:p>
    <w:p w14:paraId="48477C25" w14:textId="77777777" w:rsidR="003B0D17" w:rsidRDefault="003B0D17"/>
    <w:p w14:paraId="326D8761" w14:textId="5B4F61EB" w:rsidR="003B0D17" w:rsidRDefault="003B0D17" w:rsidP="003B0D17">
      <w:r w:rsidRPr="003B0D17">
        <w:rPr>
          <w:b/>
          <w:bCs/>
        </w:rPr>
        <w:t>What domain?</w:t>
      </w:r>
      <w:r>
        <w:t xml:space="preserve"> </w:t>
      </w:r>
    </w:p>
    <w:p w14:paraId="0F6C62E5" w14:textId="57018E6C" w:rsidR="00ED00BA" w:rsidRDefault="00ED00BA" w:rsidP="003B0D17">
      <w:r>
        <w:t>My project data comes from the Kaggle site</w:t>
      </w:r>
      <w:r w:rsidR="00A64A31">
        <w:t>;</w:t>
      </w:r>
      <w:r>
        <w:t xml:space="preserve"> I usually turn to Kaggle f</w:t>
      </w:r>
      <w:r w:rsidR="00CE7DE4">
        <w:t>o</w:t>
      </w:r>
      <w:r>
        <w:t>r most of my data sc</w:t>
      </w:r>
      <w:r w:rsidR="00A64A31">
        <w:t>i</w:t>
      </w:r>
      <w:r>
        <w:t>ence projects</w:t>
      </w:r>
      <w:r w:rsidR="00A64A31">
        <w:t>. T</w:t>
      </w:r>
      <w:r>
        <w:t>he site usually has vast amounts of datasets</w:t>
      </w:r>
      <w:r w:rsidR="00A64A31">
        <w:t>,</w:t>
      </w:r>
      <w:r>
        <w:t xml:space="preserve"> and the range of the information is extremely extensive. This particular dataset was uploaded by </w:t>
      </w:r>
      <w:proofErr w:type="spellStart"/>
      <w:r>
        <w:t>Savvas</w:t>
      </w:r>
      <w:proofErr w:type="spellEnd"/>
      <w:r>
        <w:t xml:space="preserve"> T.</w:t>
      </w:r>
      <w:r w:rsidR="00A64A31">
        <w:t>,</w:t>
      </w:r>
      <w:r>
        <w:t xml:space="preserve"> looking for data analysts to </w:t>
      </w:r>
      <w:r w:rsidR="00A64A31">
        <w:t>m</w:t>
      </w:r>
      <w:r>
        <w:t xml:space="preserve">ake </w:t>
      </w:r>
      <w:r w:rsidR="00A64A31">
        <w:t>p</w:t>
      </w:r>
      <w:r>
        <w:t xml:space="preserve">redictions on NFL combine statistics. The dataset contains the combine results from the year 2000 to 2018. </w:t>
      </w:r>
    </w:p>
    <w:p w14:paraId="3BA130CB" w14:textId="0E6ACE00" w:rsidR="003B0D17" w:rsidRDefault="003B0D17" w:rsidP="003B0D17">
      <w:r>
        <w:t xml:space="preserve">Please list 10 references to use to make sense of what </w:t>
      </w:r>
      <w:proofErr w:type="gramStart"/>
      <w:r>
        <w:t>you're</w:t>
      </w:r>
      <w:proofErr w:type="gramEnd"/>
      <w:r>
        <w:t xml:space="preserve"> doing with these data.</w:t>
      </w:r>
    </w:p>
    <w:p w14:paraId="354B7605" w14:textId="7085E713" w:rsidR="003B0D17" w:rsidRDefault="00ED00BA" w:rsidP="003B0D17">
      <w:r>
        <w:t xml:space="preserve">1. </w:t>
      </w:r>
      <w:proofErr w:type="spellStart"/>
      <w:r>
        <w:t>Savvas</w:t>
      </w:r>
      <w:proofErr w:type="spellEnd"/>
      <w:r>
        <w:t xml:space="preserve">, T. (2018). Kaggle. Retrieved from </w:t>
      </w:r>
      <w:hyperlink r:id="rId4" w:history="1">
        <w:r w:rsidRPr="00AC1D4A">
          <w:rPr>
            <w:rStyle w:val="Hyperlink"/>
          </w:rPr>
          <w:t>https://www.kaggle.com/savvastj/nfl-combine-data</w:t>
        </w:r>
      </w:hyperlink>
    </w:p>
    <w:p w14:paraId="240BFF0E" w14:textId="07F9840D" w:rsidR="00ED00BA" w:rsidRDefault="00ED00BA" w:rsidP="003B0D17">
      <w:r>
        <w:t xml:space="preserve">2. Kelly, D. (2018). How </w:t>
      </w:r>
      <w:proofErr w:type="gramStart"/>
      <w:r>
        <w:t>To</w:t>
      </w:r>
      <w:proofErr w:type="gramEnd"/>
      <w:r>
        <w:t xml:space="preserve"> View Grit. The Ringer. Retrieved from </w:t>
      </w:r>
      <w:hyperlink r:id="rId5" w:history="1">
        <w:r w:rsidRPr="00AC1D4A">
          <w:rPr>
            <w:rStyle w:val="Hyperlink"/>
          </w:rPr>
          <w:t>https://www.theringer.com/2018/4/12/17227604/nfl-draft-intangibles-scouting-evaluation</w:t>
        </w:r>
      </w:hyperlink>
    </w:p>
    <w:p w14:paraId="2A542146" w14:textId="7CD7BB18" w:rsidR="00ED00BA" w:rsidRDefault="00ED00BA" w:rsidP="003B0D17">
      <w:r>
        <w:t xml:space="preserve">3. Woo, M. (2019). How Much Does </w:t>
      </w:r>
      <w:proofErr w:type="gramStart"/>
      <w:r>
        <w:t>The</w:t>
      </w:r>
      <w:proofErr w:type="gramEnd"/>
      <w:r>
        <w:t xml:space="preserve"> Combine Reveal About Future NFL Player? Inside Science. Retrieved from </w:t>
      </w:r>
      <w:hyperlink r:id="rId6" w:history="1">
        <w:r w:rsidRPr="00AC1D4A">
          <w:rPr>
            <w:rStyle w:val="Hyperlink"/>
          </w:rPr>
          <w:t>https://www.insidescience.org/news/how-much-does-combine-reveal-about-future-nfl-players</w:t>
        </w:r>
      </w:hyperlink>
    </w:p>
    <w:p w14:paraId="6ECC57A5" w14:textId="73C10148" w:rsidR="00ED00BA" w:rsidRDefault="00ED00BA" w:rsidP="003B0D17">
      <w:r>
        <w:t xml:space="preserve">4. Dunlap, A. (2013). Things NFL Scouts Look </w:t>
      </w:r>
      <w:proofErr w:type="gramStart"/>
      <w:r>
        <w:t>For</w:t>
      </w:r>
      <w:proofErr w:type="gramEnd"/>
      <w:r>
        <w:t xml:space="preserve"> At The Combine That Fans Don</w:t>
      </w:r>
      <w:r w:rsidR="00A64A31">
        <w:t>'</w:t>
      </w:r>
      <w:r>
        <w:t xml:space="preserve">t. B/R. Retrieved from </w:t>
      </w:r>
      <w:hyperlink r:id="rId7" w:history="1">
        <w:r w:rsidRPr="00AC1D4A">
          <w:rPr>
            <w:rStyle w:val="Hyperlink"/>
          </w:rPr>
          <w:t>https://bleacherreport.com/articles/1535607-things-nfl-scouts-look-for-at-the-combine-that-fans-dont</w:t>
        </w:r>
      </w:hyperlink>
    </w:p>
    <w:p w14:paraId="4A712970" w14:textId="349E010D" w:rsidR="00ED00BA" w:rsidRDefault="00ED00BA" w:rsidP="003B0D17">
      <w:r>
        <w:t xml:space="preserve">5. NFL Draft Combine Testing. Retrieved from </w:t>
      </w:r>
      <w:hyperlink r:id="rId8" w:history="1">
        <w:r w:rsidRPr="00AC1D4A">
          <w:rPr>
            <w:rStyle w:val="Hyperlink"/>
          </w:rPr>
          <w:t>https://www.topendsports.com/sport/gridiron/nfl-draft.htm</w:t>
        </w:r>
      </w:hyperlink>
    </w:p>
    <w:p w14:paraId="0CCC3F51" w14:textId="09754CD4" w:rsidR="00ED00BA" w:rsidRDefault="00ED00BA" w:rsidP="003B0D17">
      <w:r>
        <w:t xml:space="preserve">6. Witt, T. (2020). </w:t>
      </w:r>
      <w:r w:rsidRPr="00ED00BA">
        <w:t>Is it possible to predict the success of NFL Draft picks?</w:t>
      </w:r>
      <w:r>
        <w:t xml:space="preserve"> </w:t>
      </w:r>
      <w:proofErr w:type="spellStart"/>
      <w:r>
        <w:t>FanNatin</w:t>
      </w:r>
      <w:proofErr w:type="spellEnd"/>
      <w:r>
        <w:t xml:space="preserve">. Retrieved from </w:t>
      </w:r>
      <w:hyperlink r:id="rId9" w:history="1">
        <w:r w:rsidRPr="00AC1D4A">
          <w:rPr>
            <w:rStyle w:val="Hyperlink"/>
          </w:rPr>
          <w:t>https://www.si.com/nfl/chiefs/gm-report/predicting-nfl-draft-pick-success</w:t>
        </w:r>
      </w:hyperlink>
    </w:p>
    <w:p w14:paraId="03CB19B2" w14:textId="58BB9954" w:rsidR="00ED00BA" w:rsidRDefault="00ED00BA" w:rsidP="003B0D17">
      <w:r>
        <w:t xml:space="preserve">7. King, J. (2020). </w:t>
      </w:r>
      <w:r w:rsidRPr="00ED00BA">
        <w:t>Using Machine Learning to Predict Fantasy Football Points</w:t>
      </w:r>
      <w:r>
        <w:t xml:space="preserve">. Towards Data Science. Retrieved from </w:t>
      </w:r>
      <w:hyperlink r:id="rId10" w:history="1">
        <w:r w:rsidRPr="00AC1D4A">
          <w:rPr>
            <w:rStyle w:val="Hyperlink"/>
          </w:rPr>
          <w:t>https://towardsdatascience.com/using-machine-learning-to-predict-fantasy-football-points-72f77cb0678a</w:t>
        </w:r>
      </w:hyperlink>
    </w:p>
    <w:p w14:paraId="2032FB9C" w14:textId="3A3604FB" w:rsidR="00ED00BA" w:rsidRDefault="00ED00BA" w:rsidP="003B0D17">
      <w:r>
        <w:t xml:space="preserve">8. </w:t>
      </w:r>
      <w:proofErr w:type="spellStart"/>
      <w:r>
        <w:t>Fridson</w:t>
      </w:r>
      <w:proofErr w:type="spellEnd"/>
      <w:r>
        <w:t xml:space="preserve">, M. (2017). </w:t>
      </w:r>
      <w:r w:rsidRPr="00ED00BA">
        <w:t>NFL Draft Analysis: 30 years of Player Outcomes</w:t>
      </w:r>
      <w:r>
        <w:t xml:space="preserve">. NYC Data Science Academy. Retrieved from </w:t>
      </w:r>
      <w:hyperlink r:id="rId11" w:history="1">
        <w:r w:rsidRPr="00AC1D4A">
          <w:rPr>
            <w:rStyle w:val="Hyperlink"/>
          </w:rPr>
          <w:t>https://nycdatascience.com/blog/student-works/nfl-draft-30-years-outcome-analysis/</w:t>
        </w:r>
      </w:hyperlink>
    </w:p>
    <w:p w14:paraId="2DF96B42" w14:textId="77777777" w:rsidR="00A64A31" w:rsidRDefault="00ED00BA" w:rsidP="003B0D17">
      <w:r>
        <w:t xml:space="preserve">9. </w:t>
      </w:r>
      <w:r w:rsidR="00A64A31">
        <w:t xml:space="preserve">Moore, K. (2017). </w:t>
      </w:r>
      <w:r w:rsidR="00A64A31" w:rsidRPr="00A64A31">
        <w:t>Predicting NFL Success with Algorithms</w:t>
      </w:r>
      <w:r w:rsidR="00A64A31">
        <w:t xml:space="preserve">. Cognitive. Retrieved from </w:t>
      </w:r>
      <w:hyperlink r:id="rId12" w:history="1">
        <w:r w:rsidR="00A64A31" w:rsidRPr="00AC1D4A">
          <w:rPr>
            <w:rStyle w:val="Hyperlink"/>
          </w:rPr>
          <w:t>https://www.cognitivetimes.com/2017/08/predicting-nfl-success-with-algorithms</w:t>
        </w:r>
      </w:hyperlink>
      <w:r w:rsidR="00A64A31">
        <w:t xml:space="preserve"> </w:t>
      </w:r>
    </w:p>
    <w:p w14:paraId="08809B0D" w14:textId="1C26E361" w:rsidR="00ED00BA" w:rsidRDefault="00A64A31" w:rsidP="003B0D17">
      <w:pPr>
        <w:rPr>
          <w:rStyle w:val="Hyperlink"/>
        </w:rPr>
      </w:pPr>
      <w:r>
        <w:t xml:space="preserve">10.  Robbins, L. (2016). </w:t>
      </w:r>
      <w:r w:rsidRPr="00A64A31">
        <w:t>A Data Scientist Dissects the 2016 NFL Draft</w:t>
      </w:r>
      <w:r>
        <w:t xml:space="preserve">. WSJ. Retrieved from </w:t>
      </w:r>
      <w:hyperlink r:id="rId13" w:history="1">
        <w:r w:rsidRPr="00AC1D4A">
          <w:rPr>
            <w:rStyle w:val="Hyperlink"/>
          </w:rPr>
          <w:t>https://www.wsj.com/articles/a-data-scientist-dissects-the-2016-nfl-draft-1461793878</w:t>
        </w:r>
      </w:hyperlink>
    </w:p>
    <w:p w14:paraId="1AEDBA29" w14:textId="5F1718C3" w:rsidR="00701822" w:rsidRDefault="00701822" w:rsidP="003B0D17">
      <w:pPr>
        <w:rPr>
          <w:rStyle w:val="Hyperlink"/>
        </w:rPr>
      </w:pPr>
      <w:r>
        <w:rPr>
          <w:rStyle w:val="Hyperlink"/>
          <w:color w:val="auto"/>
          <w:u w:val="none"/>
        </w:rPr>
        <w:t xml:space="preserve">11. </w:t>
      </w:r>
      <w:proofErr w:type="spellStart"/>
      <w:r>
        <w:rPr>
          <w:rStyle w:val="Hyperlink"/>
          <w:color w:val="auto"/>
          <w:u w:val="none"/>
        </w:rPr>
        <w:t>Bronshtein</w:t>
      </w:r>
      <w:proofErr w:type="spellEnd"/>
      <w:r>
        <w:rPr>
          <w:rStyle w:val="Hyperlink"/>
          <w:color w:val="auto"/>
          <w:u w:val="none"/>
        </w:rPr>
        <w:t xml:space="preserve">, A. (2017). </w:t>
      </w:r>
      <w:r w:rsidRPr="00701822">
        <w:rPr>
          <w:rStyle w:val="Hyperlink"/>
          <w:color w:val="auto"/>
          <w:u w:val="none"/>
        </w:rPr>
        <w:t>Simple and Multiple Linear Regression in Python</w:t>
      </w:r>
      <w:r>
        <w:rPr>
          <w:rStyle w:val="Hyperlink"/>
          <w:color w:val="auto"/>
          <w:u w:val="none"/>
        </w:rPr>
        <w:t xml:space="preserve">. Towards Data Science. Medium. Retrieved from </w:t>
      </w:r>
      <w:hyperlink r:id="rId14" w:history="1">
        <w:r w:rsidRPr="002B532F">
          <w:rPr>
            <w:rStyle w:val="Hyperlink"/>
          </w:rPr>
          <w:t>https://towardsdatascience.com/simple-and-multiple-linear-regression-in-python-c928425168f9</w:t>
        </w:r>
      </w:hyperlink>
    </w:p>
    <w:p w14:paraId="141DE3C8" w14:textId="7C33EF8A" w:rsidR="00D64AD1" w:rsidRDefault="00D64AD1" w:rsidP="003B0D17">
      <w:pPr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lastRenderedPageBreak/>
        <w:t xml:space="preserve">12. Scouting Combine. (2021). NFL Scouting Combine. NFL Network. Retrieved from </w:t>
      </w:r>
      <w:hyperlink r:id="rId15" w:history="1">
        <w:r w:rsidR="006301AD" w:rsidRPr="004605A4">
          <w:rPr>
            <w:rStyle w:val="Hyperlink"/>
          </w:rPr>
          <w:t>https://www.nfl.com/network/events/nfl-combine</w:t>
        </w:r>
      </w:hyperlink>
    </w:p>
    <w:p w14:paraId="31D9C15A" w14:textId="76F0163A" w:rsidR="003B0D17" w:rsidRDefault="003B0D17" w:rsidP="003B0D17">
      <w:pPr>
        <w:rPr>
          <w:b/>
          <w:bCs/>
        </w:rPr>
      </w:pPr>
      <w:proofErr w:type="gramStart"/>
      <w:r w:rsidRPr="003B0D17">
        <w:rPr>
          <w:b/>
          <w:bCs/>
        </w:rPr>
        <w:t>What's</w:t>
      </w:r>
      <w:proofErr w:type="gramEnd"/>
      <w:r w:rsidRPr="003B0D17">
        <w:rPr>
          <w:b/>
          <w:bCs/>
        </w:rPr>
        <w:t xml:space="preserve"> the data?</w:t>
      </w:r>
    </w:p>
    <w:p w14:paraId="0BD9BD54" w14:textId="44D538C3" w:rsidR="003B0D17" w:rsidRDefault="00A64A31" w:rsidP="003B0D17">
      <w:r>
        <w:t xml:space="preserve">I will examine the National Football League (NFL), scouting combine data that spans from 2000 to 2018. There is 1 column and over 6200 rows. The intention  is to use EDA and predictive analytics to see if it is possible to predict the draft position would improve with a data science approach to the variables given. </w:t>
      </w:r>
    </w:p>
    <w:p w14:paraId="035D9261" w14:textId="77777777" w:rsidR="00A64A31" w:rsidRDefault="00A64A31" w:rsidP="003B0D17"/>
    <w:p w14:paraId="09DB58DD" w14:textId="509AF2AD" w:rsidR="003B0D17" w:rsidRDefault="003B0D17" w:rsidP="003B0D17">
      <w:pPr>
        <w:rPr>
          <w:b/>
          <w:bCs/>
        </w:rPr>
      </w:pPr>
      <w:r w:rsidRPr="003B0D17">
        <w:rPr>
          <w:b/>
          <w:bCs/>
        </w:rPr>
        <w:t>Research questions?</w:t>
      </w:r>
    </w:p>
    <w:p w14:paraId="45B10C34" w14:textId="42EF5B3E" w:rsidR="003B0D17" w:rsidRDefault="00A64A31" w:rsidP="003B0D17">
      <w:r>
        <w:t xml:space="preserve">Can a player's AV (actual value) change </w:t>
      </w:r>
      <w:proofErr w:type="gramStart"/>
      <w:r>
        <w:t>using</w:t>
      </w:r>
      <w:proofErr w:type="gramEnd"/>
      <w:r>
        <w:t xml:space="preserve"> predictive analytics?</w:t>
      </w:r>
    </w:p>
    <w:p w14:paraId="59633EF0" w14:textId="77777777" w:rsidR="00A64A31" w:rsidRDefault="00A64A31" w:rsidP="003B0D17">
      <w:r>
        <w:t>Which variables contribute most to a prediction change?</w:t>
      </w:r>
    </w:p>
    <w:p w14:paraId="3682CFDF" w14:textId="117A1A69" w:rsidR="00A64A31" w:rsidRDefault="00A64A31" w:rsidP="003B0D17">
      <w:r>
        <w:t>Which player's actual value changes the most, a drafted player or undrafted?</w:t>
      </w:r>
    </w:p>
    <w:p w14:paraId="6E398C4B" w14:textId="77777777" w:rsidR="00A64A31" w:rsidRDefault="00A64A31" w:rsidP="003B0D17"/>
    <w:p w14:paraId="3EECCE7B" w14:textId="3E3E3D23" w:rsidR="003B0D17" w:rsidRDefault="003B0D17" w:rsidP="003B0D17">
      <w:pPr>
        <w:rPr>
          <w:b/>
          <w:bCs/>
        </w:rPr>
      </w:pPr>
      <w:r w:rsidRPr="003B0D17">
        <w:rPr>
          <w:b/>
          <w:bCs/>
        </w:rPr>
        <w:t>Methods?</w:t>
      </w:r>
    </w:p>
    <w:p w14:paraId="54DE7A72" w14:textId="03F7654F" w:rsidR="00A64A31" w:rsidRDefault="00A64A31" w:rsidP="00A64A31">
      <w:r>
        <w:t xml:space="preserve">I will start this project with EDA (exploratory data analysis) followed by a simple linear regression for correlations each variable, then dive into multiple regression to predict a player's actual value for comparing their current AV. The goal of my project is to see how prediction can change the outcome of a draft. This type of analysis could be useful for future combines if a player's measurables can </w:t>
      </w:r>
      <w:proofErr w:type="spellStart"/>
      <w:r>
        <w:t>e</w:t>
      </w:r>
      <w:proofErr w:type="spellEnd"/>
      <w:r>
        <w:t xml:space="preserve"> used to predict their value and draft position.  </w:t>
      </w:r>
    </w:p>
    <w:p w14:paraId="64B992B6" w14:textId="77777777" w:rsidR="00A64A31" w:rsidRDefault="00A64A31" w:rsidP="003B0D17">
      <w:pPr>
        <w:tabs>
          <w:tab w:val="left" w:pos="5597"/>
        </w:tabs>
        <w:rPr>
          <w:b/>
          <w:bCs/>
        </w:rPr>
      </w:pPr>
    </w:p>
    <w:p w14:paraId="7B6AA95D" w14:textId="45327E3C" w:rsidR="00A64A31" w:rsidRDefault="003B0D17" w:rsidP="003B0D17">
      <w:pPr>
        <w:tabs>
          <w:tab w:val="left" w:pos="5597"/>
        </w:tabs>
        <w:rPr>
          <w:b/>
          <w:bCs/>
        </w:rPr>
      </w:pPr>
      <w:r w:rsidRPr="003B0D17">
        <w:rPr>
          <w:b/>
          <w:bCs/>
        </w:rPr>
        <w:t>Anticipated challenges?</w:t>
      </w:r>
    </w:p>
    <w:p w14:paraId="5CCF67B9" w14:textId="0A78CA9D" w:rsidR="00A64A31" w:rsidRDefault="00A64A31" w:rsidP="003B0D17">
      <w:pPr>
        <w:tabs>
          <w:tab w:val="left" w:pos="5597"/>
        </w:tabs>
      </w:pPr>
      <w:r>
        <w:t>I foresee the main challenges: the dataset only contains 16 v</w:t>
      </w:r>
      <w:r w:rsidRPr="00A64A31">
        <w:t>ariables and less than</w:t>
      </w:r>
      <w:r>
        <w:rPr>
          <w:b/>
          <w:bCs/>
        </w:rPr>
        <w:t xml:space="preserve"> </w:t>
      </w:r>
      <w:r>
        <w:t>7000 rows of data. I hope that is enough data for the questions I</w:t>
      </w:r>
      <w:r w:rsidR="00CE7DE4">
        <w:t xml:space="preserve"> am</w:t>
      </w:r>
      <w:r>
        <w:t xml:space="preserve"> asking and the modes I plan to run. The potential for prediction here, I feel, is </w:t>
      </w:r>
      <w:proofErr w:type="gramStart"/>
      <w:r>
        <w:t>very positive</w:t>
      </w:r>
      <w:proofErr w:type="gramEnd"/>
      <w:r>
        <w:t xml:space="preserve">. The author of the dataset does not provide any thoughts of the type of analysis that this data would be intended for. </w:t>
      </w:r>
    </w:p>
    <w:p w14:paraId="31CAEAB5" w14:textId="41FF5080" w:rsidR="00A64A31" w:rsidRDefault="00A64A31" w:rsidP="003B0D17">
      <w:pPr>
        <w:tabs>
          <w:tab w:val="left" w:pos="5597"/>
        </w:tabs>
      </w:pPr>
      <w:r>
        <w:t xml:space="preserve">For modeling, the biggest challenge will be if multiple regression is the best avenue; I may need to add in other modeling lie decision trees or NN, K-Modes, etc. I will need to get to the modeling stage a bit sooner than previous projects; my time is shorter than this third project and needs time to adjust if that becomes a necessity. </w:t>
      </w:r>
    </w:p>
    <w:p w14:paraId="06C10E61" w14:textId="77777777" w:rsidR="00A64A31" w:rsidRPr="00A64A31" w:rsidRDefault="00A64A31" w:rsidP="003B0D17">
      <w:pPr>
        <w:tabs>
          <w:tab w:val="left" w:pos="5597"/>
        </w:tabs>
      </w:pPr>
    </w:p>
    <w:p w14:paraId="380E066F" w14:textId="341E6DE6" w:rsidR="003B0D17" w:rsidRDefault="003B0D17" w:rsidP="003B0D17">
      <w:pPr>
        <w:rPr>
          <w:b/>
          <w:bCs/>
        </w:rPr>
      </w:pPr>
      <w:r w:rsidRPr="003B0D17">
        <w:rPr>
          <w:b/>
          <w:bCs/>
        </w:rPr>
        <w:t>Concluding remarks</w:t>
      </w:r>
      <w:r>
        <w:rPr>
          <w:b/>
          <w:bCs/>
        </w:rPr>
        <w:t>.</w:t>
      </w:r>
    </w:p>
    <w:p w14:paraId="12968950" w14:textId="73351262" w:rsidR="003B0D17" w:rsidRDefault="00A64A31" w:rsidP="003B0D17">
      <w:r>
        <w:t xml:space="preserve">I go into this project with an open eye and also with a bit of excitement. I have become more confident with my data analysis skills since this semester has begun and hope time in more storytelling tools and ways tying the data together. I want to use more Power BI for this project if </w:t>
      </w:r>
      <w:r w:rsidR="00CE7DE4">
        <w:t>possible</w:t>
      </w:r>
      <w:r>
        <w:t xml:space="preserve">. I think an interactive approach to telling the story will be the best way to present the result. If the multiple </w:t>
      </w:r>
      <w:r>
        <w:lastRenderedPageBreak/>
        <w:t xml:space="preserve">regression can predict the outcomes as I think it can, an interactive way of presenting it could be </w:t>
      </w:r>
      <w:proofErr w:type="gramStart"/>
      <w:r>
        <w:t>very interesting</w:t>
      </w:r>
      <w:proofErr w:type="gramEnd"/>
      <w:r>
        <w:t xml:space="preserve"> and fun to do. </w:t>
      </w:r>
    </w:p>
    <w:p w14:paraId="57780599" w14:textId="75078F27" w:rsidR="00A64A31" w:rsidRDefault="00A64A31" w:rsidP="003B0D17">
      <w:r>
        <w:t xml:space="preserve">One of my goals of this project is to determine if this type/way of analyzing NFL scouting data can be useful for future applications. a Power BI interactive tool could be used as a model for television networks or NFL teams to use for college player analysis. </w:t>
      </w:r>
    </w:p>
    <w:sectPr w:rsidR="00A64A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2MDE3MzUxNbQwN7FU0lEKTi0uzszPAykwrgUAb46pjywAAAA="/>
  </w:docVars>
  <w:rsids>
    <w:rsidRoot w:val="003B0D17"/>
    <w:rsid w:val="003B0D17"/>
    <w:rsid w:val="006301AD"/>
    <w:rsid w:val="00701822"/>
    <w:rsid w:val="00A64A31"/>
    <w:rsid w:val="00AE0C3B"/>
    <w:rsid w:val="00CE7DE4"/>
    <w:rsid w:val="00D64AD1"/>
    <w:rsid w:val="00ED00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57C90D"/>
  <w15:chartTrackingRefBased/>
  <w15:docId w15:val="{3162C0DE-A4C4-499D-8245-785057B37F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D00B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D00B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opendsports.com/sport/gridiron/nfl-draft.htm" TargetMode="External"/><Relationship Id="rId13" Type="http://schemas.openxmlformats.org/officeDocument/2006/relationships/hyperlink" Target="https://www.wsj.com/articles/a-data-scientist-dissects-the-2016-nfl-draft-1461793878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bleacherreport.com/articles/1535607-things-nfl-scouts-look-for-at-the-combine-that-fans-dont" TargetMode="External"/><Relationship Id="rId12" Type="http://schemas.openxmlformats.org/officeDocument/2006/relationships/hyperlink" Target="https://www.cognitivetimes.com/2017/08/predicting-nfl-success-with-algorithms" TargetMode="Externa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s://www.insidescience.org/news/how-much-does-combine-reveal-about-future-nfl-players" TargetMode="External"/><Relationship Id="rId11" Type="http://schemas.openxmlformats.org/officeDocument/2006/relationships/hyperlink" Target="https://nycdatascience.com/blog/student-works/nfl-draft-30-years-outcome-analysis/" TargetMode="External"/><Relationship Id="rId5" Type="http://schemas.openxmlformats.org/officeDocument/2006/relationships/hyperlink" Target="https://www.theringer.com/2018/4/12/17227604/nfl-draft-intangibles-scouting-evaluation" TargetMode="External"/><Relationship Id="rId15" Type="http://schemas.openxmlformats.org/officeDocument/2006/relationships/hyperlink" Target="https://www.nfl.com/network/events/nfl-combine" TargetMode="External"/><Relationship Id="rId10" Type="http://schemas.openxmlformats.org/officeDocument/2006/relationships/hyperlink" Target="https://towardsdatascience.com/using-machine-learning-to-predict-fantasy-football-points-72f77cb0678a" TargetMode="External"/><Relationship Id="rId4" Type="http://schemas.openxmlformats.org/officeDocument/2006/relationships/hyperlink" Target="https://www.kaggle.com/savvastj/nfl-combine-data" TargetMode="External"/><Relationship Id="rId9" Type="http://schemas.openxmlformats.org/officeDocument/2006/relationships/hyperlink" Target="https://www.si.com/nfl/chiefs/gm-report/predicting-nfl-draft-pick-success" TargetMode="External"/><Relationship Id="rId14" Type="http://schemas.openxmlformats.org/officeDocument/2006/relationships/hyperlink" Target="https://towardsdatascience.com/simple-and-multiple-linear-regression-in-python-c928425168f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22</TotalTime>
  <Pages>3</Pages>
  <Words>938</Words>
  <Characters>5353</Characters>
  <Application>Microsoft Office Word</Application>
  <DocSecurity>0</DocSecurity>
  <Lines>44</Lines>
  <Paragraphs>12</Paragraphs>
  <ScaleCrop>false</ScaleCrop>
  <Company/>
  <LinksUpToDate>false</LinksUpToDate>
  <CharactersWithSpaces>6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Angotti</dc:creator>
  <cp:keywords/>
  <dc:description/>
  <cp:lastModifiedBy>Kevin Angotti</cp:lastModifiedBy>
  <cp:revision>7</cp:revision>
  <dcterms:created xsi:type="dcterms:W3CDTF">2021-02-09T00:39:00Z</dcterms:created>
  <dcterms:modified xsi:type="dcterms:W3CDTF">2021-02-27T01:49:00Z</dcterms:modified>
</cp:coreProperties>
</file>